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usty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professionale,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7-hydroxycitronellal; linalyl acetate; 2-benzylideneheptanal; α-hexylcinnamaldehyde; isoeugeno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Dispositivi di protezione individua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Indossare i dispositivi di protezione individuale raccomandati.</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imbolo(i) Dispositivi di Protezione Individua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Guanti di protez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Occhiali di sicure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Usare indumenti protettivi ada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zione degli occhi e del volto</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zione degli occhi</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cchiali di sicurezza</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zione della pelle</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zione della pelle e del co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Usare indumenti protettivi adatti</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zione delle mani</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i di protezio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iccante. Floreale. Arancione. Verde.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Non applicabile</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di peso corporeo Animal: rat, Guideline: OECD Guideline 401 (Acute Oral Toxicity), 95% CL: 3190 - 4370</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2-benzylideneheptanal (122-40-7)</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2-benzylideneheptanal (122-40-7)</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usty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usty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tronellol ; 7-hydroxycitronellal ; anisaldehyde ; linalyl acetate ; 2-benzylideneheptanal ; iso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usty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usty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7/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 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4B1C635-2074-436F-B75E-B1EDDB654243}"/>
</file>

<file path=customXml/itemProps3.xml><?xml version="1.0" encoding="utf-8"?>
<ds:datastoreItem xmlns:ds="http://schemas.openxmlformats.org/officeDocument/2006/customXml" ds:itemID="{007BE4AE-EAC8-4E05-B6ED-02517394DE85}"/>
</file>

<file path=customXml/itemProps4.xml><?xml version="1.0" encoding="utf-8"?>
<ds:datastoreItem xmlns:ds="http://schemas.openxmlformats.org/officeDocument/2006/customXml" ds:itemID="{4DA3DA2F-201E-4DB8-AB81-A7296213F504}"/>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